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</w:t>
        </w:r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e</w:t>
        </w:r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</w:t>
        </w:r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r</w:t>
        </w:r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t</w:t>
        </w:r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</w:t>
        </w:r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u</w:t>
        </w:r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1BD1BB3F" w:rsidR="00964D91" w:rsidRPr="00EC6146" w:rsidRDefault="00964D91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77777777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, Object-Oriented Programming (OOP), Software Development Lifecycle (SDLC), Root Cause Analysis, JUnit, Code Coverage</w:t>
      </w:r>
    </w:p>
    <w:p w14:paraId="1C557F14" w14:textId="77777777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Database &amp; Infrastructure: </w:t>
      </w:r>
      <w:r w:rsidRPr="00443603">
        <w:rPr>
          <w:rFonts w:ascii="Cambria" w:hAnsi="Cambria" w:cs="Segoe UI"/>
          <w:sz w:val="20"/>
          <w:szCs w:val="20"/>
        </w:rPr>
        <w:t>MySQL, Relational Database Design, Transport Layer Security (TLS), Docker, Windows, Linux</w:t>
      </w:r>
    </w:p>
    <w:p w14:paraId="607B7C06" w14:textId="3E71786E" w:rsidR="00D43F4C" w:rsidRPr="00443603" w:rsidRDefault="00C77CE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 w:rsidR="00443603" w:rsidRPr="00443603">
        <w:rPr>
          <w:rFonts w:ascii="Cambria" w:hAnsi="Cambria" w:cs="Segoe UI"/>
          <w:sz w:val="20"/>
          <w:szCs w:val="20"/>
        </w:rPr>
        <w:t>Git, GitHub, Eclipse, IntelliJ, Anaconda Navigator, PyCharm, Jupyter Notebook, MySQL Workbench, Visual Studio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B55DB42" w14:textId="77777777" w:rsidR="00942EBF" w:rsidRDefault="00942EBF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3187492E" w14:textId="174B722F" w:rsidR="00942EBF" w:rsidRPr="00942EBF" w:rsidRDefault="00942EBF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b/>
          <w:bCs/>
          <w:sz w:val="20"/>
          <w:szCs w:val="20"/>
        </w:rPr>
        <w:t>Hold to Craft - No Man's Sky Enhancement Tool</w:t>
      </w:r>
    </w:p>
    <w:p w14:paraId="2E0F2FEC" w14:textId="74C9AF64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Designed and implemented a</w:t>
      </w:r>
      <w:r w:rsidR="004C349A">
        <w:rPr>
          <w:rFonts w:ascii="Cambria" w:hAnsi="Cambria" w:cs="Segoe UI"/>
          <w:sz w:val="20"/>
          <w:szCs w:val="20"/>
        </w:rPr>
        <w:t xml:space="preserve"> new </w:t>
      </w:r>
      <w:r w:rsidRPr="00942EBF">
        <w:rPr>
          <w:rFonts w:ascii="Cambria" w:hAnsi="Cambria" w:cs="Segoe UI"/>
          <w:sz w:val="20"/>
          <w:szCs w:val="20"/>
        </w:rPr>
        <w:t>crafting automation solution for No Man's Sky using C</w:t>
      </w:r>
      <w:r w:rsidR="000B38CE">
        <w:rPr>
          <w:rFonts w:ascii="Cambria" w:hAnsi="Cambria" w:cs="Segoe UI"/>
          <w:sz w:val="20"/>
          <w:szCs w:val="20"/>
        </w:rPr>
        <w:t>++</w:t>
      </w:r>
      <w:r w:rsidRPr="00942EBF">
        <w:rPr>
          <w:rFonts w:ascii="Cambria" w:hAnsi="Cambria" w:cs="Segoe UI"/>
          <w:sz w:val="20"/>
          <w:szCs w:val="20"/>
        </w:rPr>
        <w:t xml:space="preserve"> and AutoHotKey programming languages, </w:t>
      </w:r>
      <w:r w:rsidR="004C349A">
        <w:rPr>
          <w:rFonts w:ascii="Cambria" w:hAnsi="Cambria" w:cs="Segoe UI"/>
          <w:sz w:val="20"/>
          <w:szCs w:val="20"/>
        </w:rPr>
        <w:t>which improved a</w:t>
      </w:r>
      <w:r w:rsidRPr="00942EBF">
        <w:rPr>
          <w:rFonts w:ascii="Cambria" w:hAnsi="Cambria" w:cs="Segoe UI"/>
          <w:sz w:val="20"/>
          <w:szCs w:val="20"/>
        </w:rPr>
        <w:t xml:space="preserve"> repetitive </w:t>
      </w:r>
      <w:r w:rsidR="004C349A">
        <w:rPr>
          <w:rFonts w:ascii="Cambria" w:hAnsi="Cambria" w:cs="Segoe UI"/>
          <w:sz w:val="20"/>
          <w:szCs w:val="20"/>
        </w:rPr>
        <w:t>in-game</w:t>
      </w:r>
      <w:r w:rsidRPr="00942EBF">
        <w:rPr>
          <w:rFonts w:ascii="Cambria" w:hAnsi="Cambria" w:cs="Segoe UI"/>
          <w:sz w:val="20"/>
          <w:szCs w:val="20"/>
        </w:rPr>
        <w:t xml:space="preserve"> process.</w:t>
      </w:r>
    </w:p>
    <w:p w14:paraId="17AE2BC8" w14:textId="5D4D655E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 xml:space="preserve">Engineered a user-friendly </w:t>
      </w:r>
      <w:r w:rsidR="004C349A">
        <w:rPr>
          <w:rFonts w:ascii="Cambria" w:hAnsi="Cambria" w:cs="Segoe UI"/>
          <w:sz w:val="20"/>
          <w:szCs w:val="20"/>
        </w:rPr>
        <w:t>GUI</w:t>
      </w:r>
      <w:r w:rsidRPr="00942EBF">
        <w:rPr>
          <w:rFonts w:ascii="Cambria" w:hAnsi="Cambria" w:cs="Segoe UI"/>
          <w:sz w:val="20"/>
          <w:szCs w:val="20"/>
        </w:rPr>
        <w:t xml:space="preserve"> utilizing AutoHotKey that integrated with Windows API and DirectX systems</w:t>
      </w:r>
      <w:r w:rsidR="004C349A">
        <w:rPr>
          <w:rFonts w:ascii="Cambria" w:hAnsi="Cambria" w:cs="Segoe UI"/>
          <w:sz w:val="20"/>
          <w:szCs w:val="20"/>
        </w:rPr>
        <w:t>.</w:t>
      </w:r>
    </w:p>
    <w:p w14:paraId="1B4C4E43" w14:textId="0D699387" w:rsidR="00942EBF" w:rsidRDefault="00942EBF" w:rsidP="00AE60CA">
      <w:pPr>
        <w:numPr>
          <w:ilvl w:val="0"/>
          <w:numId w:val="31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Released</w:t>
      </w:r>
      <w:r w:rsidR="009D3AD6">
        <w:rPr>
          <w:rFonts w:ascii="Cambria" w:hAnsi="Cambria" w:cs="Segoe UI"/>
          <w:sz w:val="20"/>
          <w:szCs w:val="20"/>
        </w:rPr>
        <w:t xml:space="preserve"> this</w:t>
      </w:r>
      <w:r w:rsidRPr="00942EBF">
        <w:rPr>
          <w:rFonts w:ascii="Cambria" w:hAnsi="Cambria" w:cs="Segoe UI"/>
          <w:sz w:val="20"/>
          <w:szCs w:val="20"/>
        </w:rPr>
        <w:t xml:space="preserve"> quality-of-life modification that </w:t>
      </w:r>
      <w:r w:rsidR="00924A87">
        <w:rPr>
          <w:rFonts w:ascii="Cambria" w:hAnsi="Cambria" w:cs="Segoe UI"/>
          <w:sz w:val="20"/>
          <w:szCs w:val="20"/>
        </w:rPr>
        <w:t>reached</w:t>
      </w:r>
      <w:r w:rsidRPr="00942EBF">
        <w:rPr>
          <w:rFonts w:ascii="Cambria" w:hAnsi="Cambria" w:cs="Segoe UI"/>
          <w:sz w:val="20"/>
          <w:szCs w:val="20"/>
        </w:rPr>
        <w:t xml:space="preserve"> 989 downloads from the No Man's Sky community.</w:t>
      </w:r>
    </w:p>
    <w:p w14:paraId="29171BF3" w14:textId="77777777" w:rsidR="007F596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76C8AA6F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 xml:space="preserve">hardware and software solutions including custom PC builds, device repairs, and system optimization services as an independent IT Professional serving individual clients in the Laughlin, NV area. </w:t>
      </w:r>
    </w:p>
    <w:p w14:paraId="2789031C" w14:textId="502EC33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2B079488" w14:textId="461AD0BF" w:rsidR="006B6BE6" w:rsidRPr="004E77F7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77777777" w:rsidR="00B9436F" w:rsidRPr="00EC6146" w:rsidRDefault="00B9436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</w:p>
    <w:p w14:paraId="10FA7D51" w14:textId="5167FEE0" w:rsidR="00EC1D5E" w:rsidRPr="00EC6146" w:rsidRDefault="00A537E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037738F1" w14:textId="1ADFE4A2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Designed and implemented a custom MySQL database and Python analysis system to track student performance metrics and learning patterns 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– helped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gr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w long-term student base 6-fold. 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7E4E38" w14:textId="77777777" w:rsidR="002B3568" w:rsidRDefault="002B3568">
      <w:r>
        <w:separator/>
      </w:r>
    </w:p>
  </w:endnote>
  <w:endnote w:type="continuationSeparator" w:id="0">
    <w:p w14:paraId="51BB6389" w14:textId="77777777" w:rsidR="002B3568" w:rsidRDefault="002B3568">
      <w:r>
        <w:continuationSeparator/>
      </w:r>
    </w:p>
  </w:endnote>
  <w:endnote w:type="continuationNotice" w:id="1">
    <w:p w14:paraId="4B3891F9" w14:textId="77777777" w:rsidR="002B3568" w:rsidRDefault="002B35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927EAE" w14:textId="77777777" w:rsidR="002B3568" w:rsidRDefault="002B3568">
      <w:r>
        <w:separator/>
      </w:r>
    </w:p>
  </w:footnote>
  <w:footnote w:type="continuationSeparator" w:id="0">
    <w:p w14:paraId="1A477223" w14:textId="77777777" w:rsidR="002B3568" w:rsidRDefault="002B3568">
      <w:r>
        <w:continuationSeparator/>
      </w:r>
    </w:p>
  </w:footnote>
  <w:footnote w:type="continuationNotice" w:id="1">
    <w:p w14:paraId="0E1483F2" w14:textId="77777777" w:rsidR="002B3568" w:rsidRDefault="002B35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6AF"/>
    <w:rsid w:val="001A4868"/>
    <w:rsid w:val="001A4B5A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F5C"/>
    <w:rsid w:val="00AD7297"/>
    <w:rsid w:val="00AD72A7"/>
    <w:rsid w:val="00AD7718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B4"/>
    <w:rsid w:val="00F91365"/>
    <w:rsid w:val="00F91529"/>
    <w:rsid w:val="00F917F4"/>
    <w:rsid w:val="00F91819"/>
    <w:rsid w:val="00F918CE"/>
    <w:rsid w:val="00F91927"/>
    <w:rsid w:val="00F920B5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40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3</cp:revision>
  <cp:lastPrinted>2024-01-18T09:43:00Z</cp:lastPrinted>
  <dcterms:created xsi:type="dcterms:W3CDTF">2024-11-22T04:58:00Z</dcterms:created>
  <dcterms:modified xsi:type="dcterms:W3CDTF">2024-11-24T22:26:00Z</dcterms:modified>
  <cp:category/>
</cp:coreProperties>
</file>